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3AE579" w14:textId="77777777" w:rsidR="00813C3F" w:rsidRPr="00EA33FF" w:rsidRDefault="00813C3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613AE57A" w14:textId="77777777" w:rsidR="00813C3F" w:rsidRPr="00EA33FF" w:rsidRDefault="00813C3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13AE57B" w14:textId="32F2335F" w:rsidR="00813C3F" w:rsidRPr="00EA33FF" w:rsidRDefault="00EA33F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EA33FF">
        <w:rPr>
          <w:rFonts w:eastAsia="Arial"/>
        </w:rPr>
        <w:t>[DATE]</w:t>
      </w:r>
    </w:p>
    <w:p w14:paraId="613AE57C" w14:textId="77777777" w:rsidR="00813C3F" w:rsidRPr="00EA33FF" w:rsidRDefault="00813C3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13AE57D" w14:textId="77777777" w:rsidR="00813C3F" w:rsidRPr="00EA33FF" w:rsidRDefault="00813C3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13AE57E" w14:textId="77777777" w:rsidR="00813C3F" w:rsidRPr="00EA33FF" w:rsidRDefault="00EA33F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EA33FF">
        <w:rPr>
          <w:rFonts w:eastAsia="Arial"/>
          <w:lang w:eastAsia="en-US" w:bidi="en-US"/>
        </w:rPr>
        <w:t>Contact Name</w:t>
      </w:r>
    </w:p>
    <w:p w14:paraId="613AE57F" w14:textId="77777777" w:rsidR="00813C3F" w:rsidRPr="00EA33FF" w:rsidRDefault="00EA33F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EA33FF">
        <w:rPr>
          <w:rFonts w:eastAsia="Arial"/>
          <w:lang w:eastAsia="en-US" w:bidi="en-US"/>
        </w:rPr>
        <w:t>Address</w:t>
      </w:r>
    </w:p>
    <w:p w14:paraId="613AE580" w14:textId="77777777" w:rsidR="00813C3F" w:rsidRPr="00EA33FF" w:rsidRDefault="00EA33F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EA33FF">
        <w:rPr>
          <w:rFonts w:eastAsia="Arial"/>
          <w:lang w:eastAsia="en-US" w:bidi="en-US"/>
        </w:rPr>
        <w:t>Address2</w:t>
      </w:r>
      <w:r w:rsidRPr="00EA33FF">
        <w:rPr>
          <w:rFonts w:eastAsia="Arial"/>
          <w:lang w:eastAsia="en-US" w:bidi="en-US"/>
        </w:rPr>
        <w:tab/>
      </w:r>
    </w:p>
    <w:p w14:paraId="613AE581" w14:textId="77777777" w:rsidR="00813C3F" w:rsidRPr="00EA33FF" w:rsidRDefault="00EA33F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EA33FF">
        <w:rPr>
          <w:rFonts w:eastAsia="Arial"/>
          <w:lang w:eastAsia="en-US" w:bidi="en-US"/>
        </w:rPr>
        <w:t>City, State/Province</w:t>
      </w:r>
    </w:p>
    <w:p w14:paraId="613AE582" w14:textId="77777777" w:rsidR="00813C3F" w:rsidRPr="00EA33FF" w:rsidRDefault="00EA33F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EA33FF">
        <w:rPr>
          <w:rFonts w:eastAsia="Arial"/>
          <w:lang w:eastAsia="en-US" w:bidi="en-US"/>
        </w:rPr>
        <w:t>Zip/Postal Code</w:t>
      </w:r>
    </w:p>
    <w:p w14:paraId="613AE583" w14:textId="77777777" w:rsidR="00813C3F" w:rsidRPr="00EA33FF" w:rsidRDefault="00813C3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613AE584" w14:textId="77777777" w:rsidR="00813C3F" w:rsidRPr="00EA33FF" w:rsidRDefault="00813C3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613AE585" w14:textId="77777777" w:rsidR="00813C3F" w:rsidRPr="00EA33FF" w:rsidRDefault="00813C3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613AE586" w14:textId="5C51240D" w:rsidR="00813C3F" w:rsidRPr="004D0203" w:rsidRDefault="00EA33F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4D0203">
        <w:rPr>
          <w:rFonts w:ascii="Times New Roman" w:eastAsia="Arial" w:hAnsi="Times New Roman" w:cs="Times New Roman"/>
          <w:b/>
          <w:color w:val="000000"/>
          <w:sz w:val="24"/>
          <w:szCs w:val="24"/>
          <w:lang w:eastAsia="en-US" w:bidi="en-US"/>
        </w:rPr>
        <w:t xml:space="preserve">RE: </w:t>
      </w:r>
      <w:r w:rsidRPr="004D0203"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  <w:t>DEMAND FOR INSTRUCTIONS</w:t>
      </w:r>
    </w:p>
    <w:p w14:paraId="613AE587" w14:textId="77777777" w:rsidR="00813C3F" w:rsidRPr="00EA33FF" w:rsidRDefault="00813C3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p w14:paraId="613AE588" w14:textId="77777777" w:rsidR="00813C3F" w:rsidRPr="00EA33FF" w:rsidRDefault="00813C3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p w14:paraId="613AE589" w14:textId="77777777" w:rsidR="00813C3F" w:rsidRPr="00EA33FF" w:rsidRDefault="00EA33F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EA33FF">
        <w:rPr>
          <w:rFonts w:eastAsia="Arial"/>
          <w:color w:val="000000"/>
          <w:lang w:eastAsia="en-US" w:bidi="en-US"/>
        </w:rPr>
        <w:t>Dear [CONTACT NAME],</w:t>
      </w:r>
    </w:p>
    <w:p w14:paraId="613AE58A" w14:textId="77777777" w:rsidR="00813C3F" w:rsidRPr="00EA33FF" w:rsidRDefault="00813C3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613AE58B" w14:textId="2D6DF5E6" w:rsidR="00813C3F" w:rsidRPr="00EA33FF" w:rsidRDefault="00EA33F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EA33FF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We have not yet received from you the instructions necessary to make delivery of goods covered by our contract </w:t>
      </w:r>
      <w:r w:rsidR="00B64092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[NUMBER] </w:t>
      </w:r>
      <w:r w:rsidRPr="00EA33FF">
        <w:rPr>
          <w:rFonts w:ascii="Times New Roman" w:eastAsia="Arial" w:hAnsi="Times New Roman" w:cs="Times New Roman"/>
          <w:sz w:val="24"/>
          <w:szCs w:val="24"/>
          <w:lang w:eastAsia="en-US" w:bidi="en-US"/>
        </w:rPr>
        <w:t>dated [DATE].</w:t>
      </w:r>
    </w:p>
    <w:p w14:paraId="613AE58C" w14:textId="77777777" w:rsidR="00813C3F" w:rsidRPr="00EA33FF" w:rsidRDefault="00813C3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613AE58D" w14:textId="7D1B216E" w:rsidR="00813C3F" w:rsidRPr="00EA33FF" w:rsidRDefault="00EA33F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EA33FF">
        <w:rPr>
          <w:rFonts w:ascii="Times New Roman" w:eastAsia="Arial" w:hAnsi="Times New Roman" w:cs="Times New Roman"/>
          <w:sz w:val="24"/>
          <w:szCs w:val="24"/>
          <w:lang w:eastAsia="en-US" w:bidi="en-US"/>
        </w:rPr>
        <w:t>We request you</w:t>
      </w:r>
      <w:r w:rsidR="006C11F7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to</w:t>
      </w:r>
      <w:r w:rsidRPr="00EA33FF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forward such instructions</w:t>
      </w:r>
      <w:r w:rsidR="006C11F7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</w:t>
      </w:r>
      <w:r w:rsidR="006C11F7" w:rsidRPr="00EA33FF">
        <w:rPr>
          <w:rFonts w:ascii="Times New Roman" w:eastAsia="Arial" w:hAnsi="Times New Roman" w:cs="Times New Roman"/>
          <w:sz w:val="24"/>
          <w:szCs w:val="24"/>
          <w:lang w:eastAsia="en-US" w:bidi="en-US"/>
        </w:rPr>
        <w:t>promptly</w:t>
      </w:r>
      <w:r w:rsidRPr="00EA33FF">
        <w:rPr>
          <w:rFonts w:ascii="Times New Roman" w:eastAsia="Arial" w:hAnsi="Times New Roman" w:cs="Times New Roman"/>
          <w:sz w:val="24"/>
          <w:szCs w:val="24"/>
          <w:lang w:eastAsia="en-US" w:bidi="en-US"/>
        </w:rPr>
        <w:t>.</w:t>
      </w:r>
    </w:p>
    <w:p w14:paraId="613AE58E" w14:textId="77777777" w:rsidR="00813C3F" w:rsidRPr="00EA33FF" w:rsidRDefault="00813C3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13AE58F" w14:textId="77777777" w:rsidR="00813C3F" w:rsidRPr="00EA33FF" w:rsidRDefault="00813C3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13AE590" w14:textId="7FB83585" w:rsidR="00813C3F" w:rsidRPr="00EA33FF" w:rsidRDefault="00EA33F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EA33FF">
        <w:rPr>
          <w:rFonts w:eastAsia="Arial"/>
          <w:lang w:eastAsia="en-US" w:bidi="en-US"/>
        </w:rPr>
        <w:t>Kind Regards,</w:t>
      </w:r>
    </w:p>
    <w:p w14:paraId="613AE591" w14:textId="77777777" w:rsidR="00813C3F" w:rsidRPr="00EA33FF" w:rsidRDefault="00813C3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13AE592" w14:textId="77777777" w:rsidR="00813C3F" w:rsidRPr="00EA33FF" w:rsidRDefault="00813C3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13AE593" w14:textId="77777777" w:rsidR="00813C3F" w:rsidRPr="00EA33FF" w:rsidRDefault="00813C3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13AE594" w14:textId="77777777" w:rsidR="00813C3F" w:rsidRPr="00EA33FF" w:rsidRDefault="00813C3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13AE595" w14:textId="77777777" w:rsidR="00813C3F" w:rsidRPr="00EA33FF" w:rsidRDefault="00EA33F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EA33FF">
        <w:rPr>
          <w:rFonts w:eastAsia="Arial"/>
          <w:lang w:eastAsia="en-US" w:bidi="en-US"/>
        </w:rPr>
        <w:t>[YOUR NAME]</w:t>
      </w:r>
    </w:p>
    <w:p w14:paraId="613AE596" w14:textId="77777777" w:rsidR="00813C3F" w:rsidRPr="00EA33FF" w:rsidRDefault="00EA33F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EA33FF">
        <w:rPr>
          <w:rFonts w:eastAsia="Arial"/>
          <w:color w:val="000000"/>
          <w:lang w:eastAsia="en-US" w:bidi="en-US"/>
        </w:rPr>
        <w:t>[YOUR TITLE]</w:t>
      </w:r>
    </w:p>
    <w:p w14:paraId="613AE597" w14:textId="77777777" w:rsidR="00813C3F" w:rsidRPr="00EA33FF" w:rsidRDefault="00EA33F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EA33FF">
        <w:rPr>
          <w:rFonts w:eastAsia="Arial"/>
          <w:color w:val="000000"/>
          <w:lang w:eastAsia="en-US" w:bidi="en-US"/>
        </w:rPr>
        <w:t>[YOUR PHONE NUMBER]</w:t>
      </w:r>
    </w:p>
    <w:p w14:paraId="613AE598" w14:textId="77777777" w:rsidR="00813C3F" w:rsidRPr="00EA33FF" w:rsidRDefault="00EA33F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EA33FF">
        <w:rPr>
          <w:rFonts w:eastAsia="Arial"/>
          <w:color w:val="000000"/>
          <w:lang w:eastAsia="en-US" w:bidi="en-US"/>
        </w:rPr>
        <w:t xml:space="preserve">[YOUREMAIL@YOURCOMPANY.COM] </w:t>
      </w:r>
    </w:p>
    <w:p w14:paraId="613AE599" w14:textId="77777777" w:rsidR="00813C3F" w:rsidRPr="00EA33FF" w:rsidRDefault="00813C3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13AE59A" w14:textId="77777777" w:rsidR="00813C3F" w:rsidRPr="00EA33FF" w:rsidRDefault="00813C3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eastAsia="en-US" w:bidi="en-US"/>
        </w:rPr>
      </w:pPr>
    </w:p>
    <w:sectPr w:rsidR="00813C3F" w:rsidRPr="00EA33FF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3D95BC" w14:textId="77777777" w:rsidR="00156FD0" w:rsidRDefault="00156FD0">
      <w:r>
        <w:separator/>
      </w:r>
    </w:p>
  </w:endnote>
  <w:endnote w:type="continuationSeparator" w:id="0">
    <w:p w14:paraId="2371B8CD" w14:textId="77777777" w:rsidR="00156FD0" w:rsidRDefault="00156F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3AE59C" w14:textId="77777777" w:rsidR="00813C3F" w:rsidRDefault="00EA33FF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613AE59D" w14:textId="77777777" w:rsidR="00813C3F" w:rsidRDefault="00EA33FF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613AE59E" w14:textId="77777777" w:rsidR="00813C3F" w:rsidRDefault="00EA33FF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613AE59F" w14:textId="77777777" w:rsidR="00813C3F" w:rsidRDefault="00061EE3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EA33FF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2345BB" w14:textId="77777777" w:rsidR="00156FD0" w:rsidRDefault="00156FD0">
      <w:r>
        <w:separator/>
      </w:r>
    </w:p>
  </w:footnote>
  <w:footnote w:type="continuationSeparator" w:id="0">
    <w:p w14:paraId="6735B3CF" w14:textId="77777777" w:rsidR="00156FD0" w:rsidRDefault="00156F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3AE59B" w14:textId="77777777" w:rsidR="00813C3F" w:rsidRDefault="00813C3F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MjcyNjY3tLQwMjJQ0lEKTi0uzszPAykwqgUAfCTqhCwAAAA="/>
    <w:docVar w:name="Description" w:val="Use this template for your shipping instructions .  You may also find other merchandise related document templates that may be helpful to you and your business here https://www.templateguru.co.za/documents/shipping-merchandise/ and other operations and logistics templates here https://www.templateguru.co.za/templates/operations-logistics/"/>
    <w:docVar w:name="Excerpt" w:val="We have not yet received from you the instructions necessary to make delivery of goods covered_x000a_by our contract [NUMBER] dated [DATE]."/>
    <w:docVar w:name="Tags" w:val="shipping, equipment, logistics, business documents, entrepreneurship, entrepreneur, lease, transfer, operations, notification, partnership, pledge, commercial, cancellation, discount, delayed, demand, return , goods, back order, cancellation, suspend, positive, information, request, merchandise, new supplier, return, purchase order, refusal to accept, reclamation, future , deliveries, stop goods, part arrival, carrier, shipper, apology, damaged, overshipment, substitution, rejection, demand for shipping instructions  template , demand for shipping instructions example"/>
  </w:docVars>
  <w:rsids>
    <w:rsidRoot w:val="00813C3F"/>
    <w:rsid w:val="00061EE3"/>
    <w:rsid w:val="00156FD0"/>
    <w:rsid w:val="00362895"/>
    <w:rsid w:val="004D0203"/>
    <w:rsid w:val="005A495F"/>
    <w:rsid w:val="006505AB"/>
    <w:rsid w:val="006C11F7"/>
    <w:rsid w:val="006D55C7"/>
    <w:rsid w:val="00746BA3"/>
    <w:rsid w:val="007E6EC6"/>
    <w:rsid w:val="00813C3F"/>
    <w:rsid w:val="00B64092"/>
    <w:rsid w:val="00EA3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3AE57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6</Words>
  <Characters>342</Characters>
  <Application>Microsoft Office Word</Application>
  <DocSecurity>0</DocSecurity>
  <Lines>3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0-03T13:24:00Z</dcterms:created>
  <dcterms:modified xsi:type="dcterms:W3CDTF">2019-10-21T19:15:00Z</dcterms:modified>
  <cp:category/>
</cp:coreProperties>
</file>